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ผลกระทบของเทคโนโลยีต่อมนุษย์</w:t>
      </w:r>
      <w:r>
        <w:t xml:space="preserve"> </w:t>
      </w:r>
      <w:r>
        <w:t xml:space="preserve">สังคม</w:t>
      </w:r>
      <w:r>
        <w:t xml:space="preserve"> </w:t>
      </w:r>
      <w:r>
        <w:t xml:space="preserve">เศรษฐกิจ</w:t>
      </w:r>
      <w:r>
        <w:t xml:space="preserve"> </w:t>
      </w:r>
      <w:r>
        <w:t xml:space="preserve">และสิ่งแวดล้อม</w:t>
      </w:r>
      <w:r>
        <w:t xml:space="preserve"> </w:t>
      </w:r>
      <w:r>
        <w:t xml:space="preserve">(20.13</w:t>
      </w:r>
      <w:r>
        <w:t xml:space="preserve"> </w:t>
      </w:r>
      <w:r>
        <w:t xml:space="preserve">นาที)</w:t>
      </w:r>
    </w:p>
    <w:p>
      <w:pPr>
        <w:pStyle w:val="Date"/>
      </w:pPr>
      <w:r>
        <w:t xml:space="preserve">วันศุกร์ที่</w:t>
      </w:r>
      <w:r>
        <w:t xml:space="preserve"> </w:t>
      </w:r>
      <w:r>
        <w:t xml:space="preserve">29</w:t>
      </w:r>
      <w:r>
        <w:t xml:space="preserve"> </w:t>
      </w:r>
      <w:r>
        <w:t xml:space="preserve">มีน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ะนักเรียนพบกับครูวิชาเทคโนโลยีการออกแบบและเทคโนโลยี กลับวันนี้นะคะก็ขอทบทวนก่อนว่า ในวิชานี้ประกอบด้วยทหาร 3 ส่วนด้วยกัน คนแรกก็คือส่วนที่เรียกว่าเทคโนโลยีน่ารู้  วันนี้คือบทที่ 3 ค่ะ ชื่อบทว่าผลกระทบของเทคโนโลยี เป็นหัวข้อแรกนะคะ วันนี้หัวข้อแรก เกี่ยวกับผลกระทบของเทคโนโลยีต่อมนุษย์ สังคมเศรษฐกิจและ สิ่งแวดล้อม เคยเรียนเรื่องของระบบทางเทคโนโลยีที่ซับซ้อนมาแล้ว เรื่องของการเปลี่ยนแปลงทางเทคโนโลยีมาแล้ว วันนี้เราจะได้เรียนเรื่อง ผลกระทบกัน ขอแจ้งจุดประสงค์การเรียนรู้ค่ะ วันนี้หลังให้นักเรียนนั้นสามารถ วิเคราะห์ผลกระทบของเทคโนโลยี ทางด้านบวก ฮัลโหล ที่มีต่อมนุษย์สังคม เศรษฐกิจและสิ่งแวดล้อมด้วย หรือยังคะ เราจะไปเริ่มกันที่กิจกรรมแรกเลยค่ะ กิจกรรมแรกเราทราบแล้วว่าเทคโนโลยีรอบตัวเรานั้นมีอยู่มากมายเหลือเกิน อยากให้นักเรียนได้ ลองคิด ผลกระทบของเทคโนโลยี   ยกตัวอย่างนี้นะคะ มีอะไรบ้าง รถยนต์ค่ะ  เครื่องปรับอากาศและ เครื่องถ่ายเอกสาร นักเรียนหลายๆคนก็คงคุ้นเคยกันเป็นอย่างดี ให้นักเรียน ลองคิดถึงผลกระทบ มีด้านบวกและด้านลบ ผลกระทบต่อนักเรียนอย่างไร จะให้เวลาในการ  ผลกระทบของเทคโนโลยีทั้ง 3 ชนิดนี้ ประมาณ 30 วินาทีนะคะ นักเรียน  ร้อนล่ะ มี 3 ตัวนี้ ผลกระทบกับนักเรียน เรา หรือยังคะ จะเริ่ม จับเวลาแล้วนะคะ   หมดเวลาค่ะ เป็นอย่างไรบ้างคะนักเรียน เรื่องผลกระทบด้านบวกด้านลบของเทคโนโลยี 3  ไปมากหรือน้อยอย่างไร ไปดูกันเลยนะคะ อะไรกันบ้าง เริ่มกันที่ตัวแรกค่ะ ก็คือ สีรถยนต์ แปลว่า  กระทบด้านบวก ข้อดีของการมีรถยนต์นั่นก็คือ กล้วย อำนวยความสะดวกในการเดินทางใช่ไหมคะแต่แน่นอนว่า ถ้ามีปริมาณมากเกินไปก็อาจจะส่งผลให้  ทางอากาศ  ไอเสียของรถยนต์นั่นเอง วันก็คือผลกระทบด้านบวก รถยนต์นะคะ ต่อไปต่อไปคือ เครื่องปรับอากาศ แน่นอนว่าผลกระทบด้านบวกของเครื่องปรับอากาศ ทำให้เรามี อากาศที่เราอยู่ในห้องที่มีเครื่องปรับอากาศนั้นอากาศเย็นสบายใช่ไหมคะ สามารถควบคุมอุณหภูมิภายในห้องได้ตามต้องการ เมื่อไหร่ก็ตามถ้าเราดูแลบำรุงรักษาเครื่องปรับอากาศได้ดี Sky เป็นแหล่งสะสมเชื้อโรคได้ ส่วนประกอบของเครื่อง อากาศเราทราบดีว่ามีสารทำความเย็นซึ่งการทำความเย็นนี้ เป็นสารชนิดหนึ่งที่ทำให้กรอบ ภาวะโลกร้อนได้  ผลกระทบทางด้านบวกและด้านลบที่มาของการประกาศนั่นเอง มึงอีกต่อไป เครื่องถ่ายเอกสาร พอดีหรือว่ากระทบด้านบวก สามารถสำเนาเอกสารได้ในปริมาณมากและรวดเร็วใช่ไหมคะ แต่นั่นแหละถ้า เครื่องถ่ายเอกสารที่อาจมีการทำงานบกพร่องหรือไม่ ใช้ระยะเวลาในการใช้งานนาน ละอองของหนู อาจจะ ออกมาทำให้เป็นอันตรายต่อผู้ใช้โดยเฉพาะพนักงานที่ บริการถ่ายเอกสารนานานี้ก็จะส่งผลต่อสุขภาพของ ใช้ได้ มันก็เป็น ผลกระทบที่ การลบ พี่อาจจะส่งผลให้ ผู้ชายมันเป็นอันตรายต่อสุขภาพได้ด้วย เรานี้ก็เป็น ตัวอย่างของผลกระทบด้านบวกด้านลบ   ไวไว มีตัวอย่างที่เป็นชุดใกล้ตัวของเรา แต่ถ้ามองในภาพรวมค่ะ  เราก็จะเห็นว่า เทคโนโลยีโดยภาพรวมนั้น มีผลกระทบ  ขอ 3 ตัวหลักๆ กูจะได้นำเสนอให้นักเรียน ดูทีละส่วนทีละส่วนในวันนี้นะคะ ผลกระทบที่มีต่อมนุษย์และสังคม ผลกระทบที่มีต่อ เศรษฐกิจ สุดท้ายก็คือผลกระทบที่ มีต่อ สิ่งแวดล้อมนะเอง เราไปดูกันว่า แต่ละด้านนั้น  รายละเอียดอย่างไรนะคะ  งานแรก กระทบของเทคโนโลยี ในรูปนี้เป็นผลกระทบด้านใดคะ แน่นอนว่ามันอาจจะ ไม่สามารถแยกได้เป็นด้านๆอย่างชัดเจนแต่นักเรียนภาษาอังกฤษแปลว่า ใน รูปสองรูปนี้ ด้านซ้าย เป็นแรงงานคนมนุษย์ ทำให้ การผลิตอุตสาหกรรมนั้น สามารถดำเนินไปได้  ถ้านักเรียนพิจารณาด้านขวามือ มี หุ่นยนต์  เข้ามาแทนที่ แรงงานมนุษย์  ทำให้ระบบ การผลิตระบบอุตสาหกรรมนั้น มีความคล่องตัวมากยิ่งขึ้นมีความแม่นยำสามารถเกิดผลิตภัณฑ์ที่มี มันมากและได้ตามมาตรฐาน พี่ก็ทำให้ เรามองเห็นได้ว่า  ผลดี ถ้ามองในแง่นี้ก็โอเคทุกคนเนี่ยก็จะ เทคโนโลยีที่นำมาใช้  ก็ทำให้เราสะดวกสบายมากยิ่งขึ้น   เราอย่าเพิ่งสรุปว่ามีเฉพาะด้านดี เราอาจจะต้องมองอีกด้านนึงค่ะ ข้อมูลด้านนี้ ข้อความบอกว่าจับตาสถานการณ์ยานยนต์หุ่นยนต์เปิดฐานการผลิตใหม่ ค่ายยักษ์ใหญ่เลิกจ้างส่งออกร่วงเรียกร้องขึ้นแรงงาน แรงงานไทยอยู่ตรงไหน ถ้ามองในแง่นี้  กลายเป็นว่ามีคนอีกกลุ่มนึงที่ได้รับผลกระทบจากการใช้หุ่นยนต์  อุตสาหกรรมนั่นก็คือ แรงงานมนุษย์นั่นเอง แน่นอนว่าเมื่อหุ่นยนต์ทำได้แม่นยำกว่า ปริมาณที่มากกว่า อาจเป็นจุดที่เสี่ยงต่อการ การว่างงานของมนุษย์ได้ ชนะ 1 เทคโนโลยีเบียร์ไม่มีเขาก็ดีแล้วมีก็ อาจจะเกิดข้อเสียดายด้วย เอาจริงๆเหตุผลที่เราจะต้อง หาให้รอบด้าน  ผลกระทบ  ทางนั้นเป็นอย่างไร ก่อนที่เราจะเลือกใช้เทคโนโลยี พัฒนาเทคโนโลยี ก็ต้องมองถึงผลกระทบ    หน้าต่างด้วย คนหนึ่งที่ทำให้เราต้องพิจารณาเรื่องของผลกระทบของเทคโนโลยีนะคะ ผลกระทบของเทคโนโลยีต่อมนุษย์และสังคมค่ะ ขอยกตัวอย่างเรื่องของเทคโนโลยีด้านอุตสาหกรรมอย่างนี้รูปที่กูได้นำเสนอก่อนหน้านี้มาแล้ว แน่นอนว่า ด้านบวกหรือข้อดีอย่างเช่น อุตสาหกรรมที่มีหุ่นยนต์หรือมีระบบอัตโนมัติมาใช้แน่นอนว่าสามารถทำกิจกรรมแทนมัน มีหลายๆเรื่อง  ฟังเสียงต่อชีวิตของมนุษย์อย่างเช่นกัน สูดดมกลิ่นที่มีอันตราย สหกรรมของสีนี้นะคะ ข้อดีที่ทำให้  เอาหุ่นยนต์มาใช้ได้ อย่างหนึ่งก็คือการที่ ชิ้นงานจากหุ่นยนต์หรือว่าระบบอัตโนมัติก็จะมีคุณภาพตามมาตรฐานมีความแม่นยำ ส่งผลให้เกิดการ พยากรณ์และ  ครูสังคมได้ด้วย ส่วนด้านลบ ไม่มีต่อมนุษย์และสังคมแน่นอนว่ากูได้เสนอค่า การว่างงาน คนว่างงานนั่นแหละค่ะ ความเสี่ยงที่อาจจะเกิดขึ้นได้หากเรามีการจัดการที่ ไม่ดีพอ เกิดการว่างงานแล้วก็อาจจะกลายเป็นปัญหาสังคมตามมา เช่นปัญหาอาชญากรรม   ลักขโมยหรือแม้กระทั่งถึงเรื่องของ อื่นๆด้วย  ขอยกตัวอย่างอีกอันนึงค่ะที่เป็นทุกวิธีทางด้านการแพทย์ ที่มีผลต่อมนุษย์และสังคมนะคะ เช่น กระทบด้านบวกที่มีต่อ มนุษย์ ในเรื่องของการมีอายุยืนยาวเนื่องจากเทคโนโลยีการแพทย์ที่ก้าวหน้ามากขึ้น  ผู้หญิง แพทย์ทางไกลก็จะทำให้  คนนั้นสามารถเข้าถึง การรักษาอย่างทันท่วงทีนี้ก็เป็นข้อดีของคนกลางทางการแพทย์ที่พัฒนามาก   เกิดขึ้น เมื่อมีอายุยืนยาวขึ้นก็แน่นอนว่าจะเกิดสังคมผู้สูงอายุแน่นอน ถ้าเกิดสังคมผู้สูงอายุ  ถ้าไม่มีการจัดการที่ดี  เรื่องปัญหาตามมาการจัดการทรัพยากรที่ไม่เหมาะสมแบบนี้ก็จะเกิด ขึ้นทำให้ เป็นปัญหาต่อมนุษย์และสังคมได้เหมือนกัน  สังคมผู้สูงอายุจะต้องมีการจัดการต้นทุน การจัดการทรัพยากร  ก็เป็นผลกระทบของเทคโนโลยี เป็นตัวอย่างมีด้านวิชาการทางการแพทย์ มีผลต่อมนุษย์และสังคม อยากให้เรียนพิจารณารูปนี้ค่ะรูปนี้ นักเรียนเห็น  ชนบทที่มีการผลิตโดยใช้แรงงาน มนุษย์ใน การทำการเกษตรกรรมส่วนนักเรียนอาจจะเห็น ระบบอุตสาหกรรมที่ เป็นระบบโรงงานแม่ค้ามีคนทำงานอยู่ในโรงงานนั้นด้วย แน่นอนค่ะว่า เมื่อระบบอุตสาหกรรมหรือไม่โดยอีอืดๆที่นำมาใช้ นอนมากมี เรื่องของเศรษฐกิจบกพร่อง ให้สังคมนั้นมีความเจริญก้าวหน้าเกิดความมั่นคงทางเศรษฐกิจ  มีข้อดีเพียงแค่นี้หรือเปล่าแล้วอะไรดี อย่างว่า กระทบด้านลบที่อาจเกิดขึ้น  คิดว่าจะเป็นอย่างไรคะ  ด้านเศรษฐกิจ เช่นเทคโนโลยีด้านอุตสาหกรรมแน่นอนว่าผลกระทบด้านบวก เกิดการขยายตัวทางเศรษฐกิจเนื่องมาจากการใช้เทคโนโลยี สูง ระบบการผลิต  การผลิตสินค้าและบริการที่มีคุณภาพ ก็ต้องทำ สามารถทำ รายได้ สังคมได้ดียิ่งขึ้น  ดังนั้น น่าจะเป็นข้อดี ส่วนด้านลบล่ะคะ แน่นอน ระบบหุ่นยนต์ในอุตสาหกรรมใช้เกิดปัญหาการว่างงาน การย้ายถิ่นฐาน กิจกรรมย้ายมา สังคมเมือง ทางเศรษฐกิจมีรายได้ดีกว่า หรือทางกลุ่มธุรกิจที่มีเทคโนโลยีที่ก้าวหน้าของอะไร อาจจะเป็นพื้นที่ทำให้เกิดการผูกขาดทางการค้าก็เป็นได้หรือและนอนว่าเมื่อมีการปลูก ทางการค้าก็จะทำให้เกิดการ เสียงทางการค้า  ประเทศของเราขาดมีการพึ่งพาเทคโนโลยีจากต่างประเทศมากเกินไปก็อาจเกิดการเปลี่ยนเป็นทางการ  วันนี้ก็เป็นผลกระทบของเทคโนโลยีที่มีต่อ    อย่างเช่นการเจริญ ก้าวหน้าความเจริญก้าวหน้าของเทคโนโลยีคอมพิวเตอร์และเครือข่ายอินเทอร์เน็ตมีผลกระทบ ด้านบวกกระทบด้านลบ ลบ  ด้านบวกนะคะแน่นอนว่า  เอาหน้ามีด้าน คอมพิวเตอร์และเราจะเห็นว่า ธุรกิจแนวใหม่ที่มีมูลค่าทางเศรษฐกิจสูงขึ้น การออกแบบ โปรแกรมประยุกต์ ธุรกิจออนไลน์ประเภทต่างๆซึ่งล้วนแล้วแต่เกิดรายได้ ซื้อมากิน แน่นอนว่า อาจจะมีผลกระทบด้านลบค่ะ โดยเฉพาะการโจรกรรมทางออนไลน์ในรูปแบบต่างๆ ทำให้เกิดความสูญเสียทางเศรษฐกิจ ที่มีมูลค่ามหาศาล  แล้วก็อาจจะเกิดจากการที่   เอาไปใช้ในทางที่ผิด ใช้ในการโจรกรรม หนังออนไลน์ เป็นผลเสียกลายเป็นผลกระทบด้านลบ  ทำให้นักเรียนได้เห็นเรื่องของ เทคโนโลยีที่มีต่อ  งั้นออกไปที่ Big C นั้นมีส่วน มากเลยทีเดียวก็ผิดผลกระทบต่อสิ่งแวดล้อม เปลี่ยนหิน ลูก เขื่อน คิดว่าเขื่อน การสร้างเขื่อนแน่นอนเขื่อนก็คือเทคโนโลยีที่มีอยู่ พี่ใช้ ให้หลายวัตถุประสงค์ เขื่อนมีผลกระทบต่อสิ่งแวดล้อมอย่างไร เราลองมาพิจารณากันนะคะ โดยกูขอกัดเขื่อนนั้นอยู่ในกลุ่มประเภทเทคโนโลยีการชลประทานค่ะ แน่นอนว่าด้านบวกนั้น เขื่อนสามารถผลิตไฟฟ้าจากพลังงานใด ก็คิดว่าเป็นพลังงานทดแทน พลังงานที่ รถ ปัญหาด้านมลพิษ  แก้ไขปัญหาเรื่องของการ อัดแผ่นหนึ่งพลังงานในอนาคตได้ด้วย นอกจากนี้ถ้ามองในแง่บวกแล้วภูมิภาค กูพักในบริเวณโดยรอบตัวนั้นก็ ความสวยงามสามารถส่งเสริมเป็นแหล่งท่องเที่ยวได้ ข้อดีว่าเป็นผลกระทบด้านบวกของเทคโนโลยี  ถ้าเป็นด้านลบล่ะคะ แน่นอนว่าการสร้างเขื่อนนั้นต้องสูญเสียพื้นที่ป่าบางส่วน ในส่วนนี้แหละก็อาจจะทำให้สัตว์ป่านั้นไร้ที่อยู่อาศัย ปลาบางชนิดก็ไม่สามารถผสมพันธุ์ทางฤดูกาลได้อีกต่อไป  เก่งเกิดกลายเป็นผลเสียในเรื่องของระบบนิเวศเสียสมดุล มีการสร้างเขื่อนแต่ละครั้งแรกจึงต้องมี วิเคราะห์ผลกระทบด้านสิ่งแวดล้อมด้วยเสมอ ก็เป็น เรื่องของกู  สิ่งแวดล้อมที่กูทุกอย่างมันก็คือด้านการชลประทานก็คือเขียนให้เองนะคะ อิ่มไหมมีการเกษตร  ถ้ามองในแง่บวก เคมี ก็มีผลกระทบด้านบวกเป็นข้อดีค่ะ กำจัดวัชพืชทำให้พืชเจริญเติบโตได้ดี ทำให้ ตะกอนมีผลผลิตสูงเกิดรายได้  บางชนิด   ที่ทำให้สามารถปรับปรุงธรรมชาติให้เหมาะสมต่อการ โครงการแกล้งดิน   ภาพดินเพื่อให้เหมาะสมกับการ ทำการเกษตร  ถ้าเป็น ก็ตามนะคะถ้า มีปริมาณไม่เหมาะสม ฉันมีปริมาณมาก ใช้ต่อเนื่องกันยาวนาน เพิ่มปริมาณขึ้นเรื่อยๆ แน่นอนค่ะว่าก็ต้องมีสารตกค้างหรือสารปนเปื้อน   อาจจะมีในน้ำได้ด้วย ซึ่งจะเป็นอันตรายต่อสิ่งแวดล้อมของคนอ้วน  ทั้งระบบนิเวศนะคะ ว่าจะเสียสมดุล หลักการจัดการที่ดี ฉะนั้น  กล้องงู วิเคราะห์ รอบด้านก่อนใช้เทคโนโลยีเสมอนั่นเอง ก็เป็นตัวอย่างที่ทำให้นักเรียนได้ แนวคิดเรื่องของ  ต่างของเทคโนโลยีที่มีต่อ สิ่งแวดล้อม มีต่อมนุษย์และสังคมรวมถึงที่มีต่อเศรษฐกิจนะคะ ถ้านักเรียนสนใจที่จะ คว้า แหล่งข้อมูลเพิ่มเติมเช่นกูเคยพูดถึงเรื่องของการ   อาจจะไป อยู่ในจุดที่กูให้ไว้นะคะ เรื่องของการย้ายถิ่นฐาน  เรื่องของเอ็งมีการบำบัดน้ำเสีย อาจจะเป็นแนวทางที่จะทำให้นักเรียนนั้นได้สามารถ เพราะ ผลกระทบของเทคโนโลยีได้ดียิ่งขึ้นค่ะ น่าจะขี้กูได้ เอามาทั้งหมดนะคะก็เป็นเรื่องของ ผลกระทบของเทคโนโลยี ถามด้านหลักๆนั้นก็คือมนุษย์  มนุษย์และสังคมผลกระทบ   ที่มีต่อเศรษฐกิจแล้วก็ผลกระทบที่มีต่อสิ่งแวดล้อม แน่นอนว่าปกติเขากี้กูพูดถึงนั้นมีทั้งด้านบวกและด้านลบ ซึ่งเราจำเป็นต้องวิเคราะห์ให้รอบคอบ ขอให้รอบด้าน ว่าการวิเคราะห์ให้รอบคอบรอบด้านและจะนำไปสู่การเลือกใช้ ที่เหมาะสม ชีวิตของมนุษย์  เราก็ ในการเลือกพัฒนาเทคโนโลยี  ทำให้ ชีวิตของมนุษย์นั้นเกิดการพัฒนาอย่างยั่งยืนแล้วก็ สิ่งแวดล้อมด้วย  สามารถใช้ พรุ่งนี้ในการ ใช้ในการวิเคราะห์  ในหัวข้อนี้ก็ขอจบเพียงเท่านี้พบกันใหม่ในหัวข้อต่อไป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ผลกระทบของเทคโนโลยีต่อมนุษย์ สังคม เศรษฐกิจ และสิ่งแวดล้อม (20.13 นาที)</dc:title>
  <dc:creator/>
  <cp:keywords/>
  <dcterms:created xsi:type="dcterms:W3CDTF">2024-03-29T06:59:02Z</dcterms:created>
  <dcterms:modified xsi:type="dcterms:W3CDTF">2024-03-29T06: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9 มีนาคม 2567 เวลา 13.00 น.</vt:lpwstr>
  </property>
  <property fmtid="{D5CDD505-2E9C-101B-9397-08002B2CF9AE}" pid="3" name="subtitle">
    <vt:lpwstr/>
  </property>
</Properties>
</file>